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96CCA" w14:textId="5D340392" w:rsidR="009B5F17" w:rsidRPr="008E26D4" w:rsidRDefault="00CA2042">
      <w:pPr>
        <w:rPr>
          <w:rFonts w:ascii="宋体" w:eastAsia="宋体" w:hAnsi="宋体" w:cs="Times New Roman"/>
          <w:sz w:val="24"/>
          <w:szCs w:val="24"/>
        </w:rPr>
      </w:pPr>
      <w:r w:rsidRPr="008E26D4">
        <w:rPr>
          <w:rFonts w:ascii="宋体" w:eastAsia="宋体" w:hAnsi="宋体" w:cs="Times New Roman" w:hint="eastAsia"/>
          <w:sz w:val="24"/>
          <w:szCs w:val="24"/>
        </w:rPr>
        <w:t>&gt;</w:t>
      </w:r>
      <w:r w:rsidRPr="008E26D4">
        <w:rPr>
          <w:rFonts w:ascii="宋体" w:eastAsia="宋体" w:hAnsi="宋体" w:cs="Times New Roman"/>
          <w:sz w:val="24"/>
          <w:szCs w:val="24"/>
        </w:rPr>
        <w:t>In1792</w:t>
      </w:r>
    </w:p>
    <w:p w14:paraId="735529CA" w14:textId="2EEF2136" w:rsidR="00CA2042" w:rsidRPr="008E26D4" w:rsidRDefault="00CA2042">
      <w:pPr>
        <w:rPr>
          <w:rFonts w:ascii="宋体" w:eastAsia="宋体" w:hAnsi="宋体"/>
          <w:sz w:val="24"/>
          <w:szCs w:val="24"/>
        </w:rPr>
      </w:pPr>
      <w:commentRangeStart w:id="0"/>
      <w:r w:rsidRPr="008E26D4">
        <w:rPr>
          <w:rFonts w:ascii="宋体" w:eastAsia="宋体" w:hAnsi="宋体"/>
          <w:sz w:val="24"/>
          <w:szCs w:val="24"/>
        </w:rPr>
        <w:t>CTCGCGACTAGGAGCTCGGATCTCAGGACGAAGGTCTCCGCGAATGTCCGGTCGATCCGCGCGACGTCCCAGGCGGGCGTTCCCTTGGCGGACATCCACGCCGCAGCGTCGTGCATCAGCCGCACAACCTCGTCGATATCACCCGAGCAGGCGACCCGAACGTTCGGAGGCTCCTCGCTGTCCAT</w:t>
      </w:r>
      <w:commentRangeEnd w:id="0"/>
      <w:r w:rsidRPr="008E26D4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8E26D4">
        <w:rPr>
          <w:rFonts w:ascii="宋体" w:eastAsia="宋体" w:hAnsi="宋体"/>
          <w:sz w:val="24"/>
          <w:szCs w:val="24"/>
        </w:rPr>
        <w:t>TCGCTCCCCTGGCGCGGTATGAACCGCCGCCTCATAGTGCAGTTTGATCCTGACGAGCCCAGCATGTCTGCGCCCACCTTCGCGGAACCTGACCAGGGTCCGCTAGCGGGCGGCCGGAAGGTGAATG</w:t>
      </w:r>
      <w:commentRangeStart w:id="1"/>
      <w:r w:rsidRPr="008E26D4">
        <w:rPr>
          <w:rFonts w:ascii="宋体" w:eastAsia="宋体" w:hAnsi="宋体"/>
          <w:sz w:val="24"/>
          <w:szCs w:val="24"/>
        </w:rPr>
        <w:t>CTAGGCATGATCTAACCCTCGGTCTCTGGCGTCGCGACTGCGAAATTTCGCGAGGGTTTCCGAGAAGGTGATTGCGCTTCGCAGATCTCCAGGCGCGTGGGTGCGGACGTAGTCAGCGCCATTGCCGATCGCGTGAAGTTCCGCCGCAAGGCTCGCTGGACCCAGATCCTTTACAGGAAGGCCAACGGTGGCGCCCAAGAAGGATTTCCGCGACACCGAGACCAATAGCGGAAGCCCCAACGCCGACTTCAGCTTTTGAAGGTTCGACAGCACGTGCAGCGATGTTGCCGATCGCGTGAAGTTCCGCCGCAAGGCTCGCTGGACCCAGATCCTTTACAGGAAGGCCAACGGTGGCGCCCAAGAAGGATTTCCGCGACACCGAGACCAATAGCGGAAGCCCCAACGCCGACTTCAGCTTTTGAAGGTTCGACAGCACGTGCAGCGATGTTTCCGGTGCGGGGCTCAAGAAAAATCCCATCCCCGGATCGAGGATGAGCCGGTCGGCAGCGACCCCGCTCCGTCGCAAGGCGGAAACCCGCGCCTCGAAGAACCGCACAATCTCGTCGAGCGCGTCTTCGGGTCGAAGGTGACCGGTGCGGGTGGCGATGCCATCCCGCTGCGCTGAGTGCATAACCACCAGCCTGCAGTCCGCCTCAGCAATATCGGGATAGAGCGCAGGGTCAGGAAATCCTTGGATATCGTTCAGGTAGCCCACGCCGCGCTTGAGCGCATAGCGCTGGGTTTCCGGTTGGAAGCTGTCGATTGAAACACGGTGCATCTGATCGGACAGGGCGTCTAAGAGCGGCGCAATACGTCTGATCTCATCGGCCGGCGATACAGGCCTCGCGTCCGGATGGCTGGCGGCCGGTCCGACATCCACGACGTCTGATCCGACTCGCAGCATTTCGATCGCCGCGGTGACAGCGCCGGCGGGGTCTAGCCGCCGGCTCTCATCGAAGAAGGAGTCCTCGGTGAGATTCAGAATGCCGAACACCG</w:t>
      </w:r>
      <w:commentRangeStart w:id="2"/>
      <w:r w:rsidRPr="008E26D4">
        <w:rPr>
          <w:rFonts w:ascii="宋体" w:eastAsia="宋体" w:hAnsi="宋体"/>
          <w:sz w:val="24"/>
          <w:szCs w:val="24"/>
        </w:rPr>
        <w:t>TCACCAT</w:t>
      </w:r>
      <w:commentRangeEnd w:id="1"/>
      <w:r w:rsidRPr="008E26D4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8E26D4">
        <w:rPr>
          <w:rFonts w:ascii="宋体" w:eastAsia="宋体" w:hAnsi="宋体"/>
          <w:sz w:val="24"/>
          <w:szCs w:val="24"/>
        </w:rPr>
        <w:t>GGCGTCGGCCTCCGCAGCGACTTCCACGATGGGGATCGGGCGAGCAAAAAGGCAGCAATTATGAGCCCCATACCTACAAAGCCCCACGCATCAAGCTTTTGCCCATGAAGCAACCAGGCAATGGCTGTAATTATGACGACGCCGAGTCCCGACCAGACTGCATAAGCAACACCGACAGGGATGGATTTCAGAACCAGAGAAAGAAAATAAAATGCGATGCCATAACCGATTATGACAACGGCGGAAGGGGCAAGCTTAGTAAAGCCCTCGCTAGATTTTAATGCGGATGTTGCGATTACTTCGCCAACTATTGCGATAACAAGAAAAAGCCAGCCTTTCAT</w:t>
      </w:r>
      <w:commentRangeEnd w:id="2"/>
      <w:r w:rsidR="00B5476C" w:rsidRPr="008E26D4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8E26D4">
        <w:rPr>
          <w:rFonts w:ascii="宋体" w:eastAsia="宋体" w:hAnsi="宋体"/>
          <w:sz w:val="24"/>
          <w:szCs w:val="24"/>
        </w:rPr>
        <w:t>GATATATCTCCCAATTTGTGTAGGGCTTATTATGCACGCTTAAAAATAATAAAAGCAGACTTGACCTGATAGTTTGGCTGTGAGCAATTATGTGCTTAGTGC</w:t>
      </w:r>
      <w:commentRangeStart w:id="3"/>
      <w:r w:rsidRPr="008E26D4">
        <w:rPr>
          <w:rFonts w:ascii="宋体" w:eastAsia="宋体" w:hAnsi="宋体"/>
          <w:sz w:val="24"/>
          <w:szCs w:val="24"/>
        </w:rPr>
        <w:t>ATCTAACGTTTGACATGAGGGGCGGCCAAGGGCGCCAGCCCTTGGACGTCCCCCTCGATGGAAGGG</w:t>
      </w:r>
      <w:commentRangeStart w:id="4"/>
      <w:r w:rsidRPr="008E26D4">
        <w:rPr>
          <w:rFonts w:ascii="宋体" w:eastAsia="宋体" w:hAnsi="宋体"/>
          <w:sz w:val="24"/>
          <w:szCs w:val="24"/>
        </w:rPr>
        <w:t>TTAGGC</w:t>
      </w:r>
      <w:commentRangeEnd w:id="3"/>
      <w:r w:rsidR="00297E6E" w:rsidRPr="008E26D4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8E26D4">
        <w:rPr>
          <w:rFonts w:ascii="宋体" w:eastAsia="宋体" w:hAnsi="宋体"/>
          <w:sz w:val="24"/>
          <w:szCs w:val="24"/>
        </w:rPr>
        <w:t>ATCACTGCGTGTTCGCTCGAATGCCTGGCGTGTTTGAACCATGTACACGGCTGGACCATCTGGGGTGGTTACGGTACCTTGCCTCTCAAACCCCGCTTTCTCGTAGCATCGGATCGCTCGCAAGTTGCTCGGCGACGGGTCCGTTTGGATCTTGGTGACCTCGGGATCATTGAACAGCAACTCAACCAGAGCTCGAACCAGCTTGGTTCCCAAGCCTTTGCCCAGTTGTGATGCATTCGCCAGTAACTGGTCTATTCCGCGTACTCCTGGATCGGTTTCTTCTTCCCACCATCCGTCCCCGCTTCCAAGAGCAACGTACGACTGGGCATACCCAATCGGCTCTCCATTCAGCATTGCAATGTATGGAGTGACGGACTCTTGCGCTAAAACGCTTGGCAAGTACTGTTCCTGTACGTCAGCAAGTGTCGGGCGTGCTTCTTCTCCGCCCCACCACTCGACGATATGAGATCGATTTAGCCACTCATAGAGCATCGCAAGGTCATGCTCAGTCATGAGGCGCAGTGTGACGGAATCGTTGCTGTTGGTCAC</w:t>
      </w:r>
      <w:commentRangeEnd w:id="4"/>
      <w:r w:rsidR="001F3506" w:rsidRPr="008E26D4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8E26D4">
        <w:rPr>
          <w:rFonts w:ascii="宋体" w:eastAsia="宋体" w:hAnsi="宋体"/>
          <w:sz w:val="24"/>
          <w:szCs w:val="24"/>
        </w:rPr>
        <w:t>GATGCTGTACTTTGTGATGCCTAACTTTGTT</w:t>
      </w:r>
      <w:commentRangeStart w:id="5"/>
      <w:commentRangeStart w:id="6"/>
      <w:r w:rsidRPr="008E26D4">
        <w:rPr>
          <w:rFonts w:ascii="宋体" w:eastAsia="宋体" w:hAnsi="宋体"/>
          <w:sz w:val="24"/>
          <w:szCs w:val="24"/>
        </w:rPr>
        <w:t>TTAGCC</w:t>
      </w:r>
      <w:commentRangeEnd w:id="5"/>
      <w:r w:rsidR="000A5833" w:rsidRPr="008E26D4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8E26D4">
        <w:rPr>
          <w:rFonts w:ascii="宋体" w:eastAsia="宋体" w:hAnsi="宋体"/>
          <w:sz w:val="24"/>
          <w:szCs w:val="24"/>
        </w:rPr>
        <w:t>ACCAATGATGCCCTCACTTTCCATGATTTTGGTGGGAATGGATTTTCTTAGCGGCAACTTACTTTCGTTGTCTATATCCATGTTAAAGGCGAAAAAGTAAACCTCTGTCTCCTTCTCAACCCACCCAACCCACCATGCGACACCAGGATTTGACTCAGTTCCCACACCAGAAAAACCAGTTTTTGAATGCACTAGATATTCAGGTGCCGCCTCCGTTACCAAAGCCTCTTTTACTATTAGCTGGTTTTCTTTAGATGCTGACAATTTATTTAAATATAGAGACTCTAGAAACTCCACTTGATTAACTGCGGAAATTCTAAGCTGGCCTTCCAACCAGAATTTGTCAATGCCACCACTGATATTCTGGTTGCCATAGGAAAATTTTTTAAGGTATTTCTGCATTCTTACTTCGCCAACTTCTCTGGCGATTTGTTGAAATACGGGAACAGCTGAAACTTGTATTGCCCCTCTTAAGGTCAAGTCTCTTTCCCATTGCTTCATGGCTCTTGGCTTTCCGTCCCATTTGAAAACCTGATGCTCATTCTTTATGA</w:t>
      </w:r>
      <w:r w:rsidRPr="008E26D4">
        <w:rPr>
          <w:rFonts w:ascii="宋体" w:eastAsia="宋体" w:hAnsi="宋体"/>
          <w:sz w:val="24"/>
          <w:szCs w:val="24"/>
        </w:rPr>
        <w:lastRenderedPageBreak/>
        <w:t>CACCAGTTTCTAGGCCGATAATTGCGTTGGGGATCTTAAATGTTGATGCTGGAAGATATTCCTTTGATGCACGAGCTAAGTCATTGGTAGCGCAGGATTTACTGCTACTTTTACAAAGCACGAAGACACCATTGACGGCTTCGGCAGAGAACTCTTTGTTCCAAGACGTATTTTCTGTAATTGAACCAGCTAATGCCGTACTCGAAAGACACGCGATAATTACATATGCGGCAAATGTTTTCAT</w:t>
      </w:r>
      <w:commentRangeEnd w:id="6"/>
      <w:r w:rsidR="000A5833" w:rsidRPr="008E26D4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8E26D4">
        <w:rPr>
          <w:rFonts w:ascii="宋体" w:eastAsia="宋体" w:hAnsi="宋体"/>
          <w:sz w:val="24"/>
          <w:szCs w:val="24"/>
        </w:rPr>
        <w:t>GGCACCTTCTTGGT</w:t>
      </w:r>
      <w:commentRangeStart w:id="7"/>
      <w:r w:rsidRPr="008E26D4">
        <w:rPr>
          <w:rFonts w:ascii="宋体" w:eastAsia="宋体" w:hAnsi="宋体"/>
          <w:sz w:val="24"/>
          <w:szCs w:val="24"/>
        </w:rPr>
        <w:t>GGCTAACACCTGAGTTAAGCCGCGCCGCGAAGCGGCGTCGGCTTGGACGAATTG</w:t>
      </w:r>
      <w:commentRangeStart w:id="8"/>
      <w:r w:rsidRPr="008E26D4">
        <w:rPr>
          <w:rFonts w:ascii="宋体" w:eastAsia="宋体" w:hAnsi="宋体"/>
          <w:sz w:val="24"/>
          <w:szCs w:val="24"/>
        </w:rPr>
        <w:t>TTAGGC</w:t>
      </w:r>
      <w:commentRangeEnd w:id="7"/>
      <w:r w:rsidR="000A5833" w:rsidRPr="008E26D4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8E26D4">
        <w:rPr>
          <w:rFonts w:ascii="宋体" w:eastAsia="宋体" w:hAnsi="宋体"/>
          <w:sz w:val="24"/>
          <w:szCs w:val="24"/>
        </w:rPr>
        <w:t>CGCATATCGCGACCTGAAAGCGGCACGCAAGACCTCAACCTTTTCCGCCCCGAGTGAGGTGCATGCGAGCCTGTAGGACTCTATGTGCTTTGTAGGCCAGTCCACTGGTGGTACTTCATCGGCATAGTAAAAGTAATCCCAGATGATCGCCTCCCAGCTGTTACAACGGACTGGCCGCCCGGCGATGACGCCCTCAGCCGCCTCTGGGCACGAGCCCTGCGGAGCCTCCGCGATTTCATACGCTTCGTCTGCCCACCAAGCAGGTTCGCAGTCAAGTAACTCATCCCCGATCTCCGCTAAGAATCCATAGTCCAACTCCTCCATGACGCGCCCGCCGAGCATTTCAACTATTGCCTCGAGCTCGCCGCGCCTCTCGCCGGGAAACGTCAGATCAATATCATCGTGCTTGCGTGTTACCGCCCTAGCCGTGCATCGATCGCCCAGCCCCCACCGATCCAGAGCGGCAGATTTCGCTCATCTGCCGCAGCTAGAATTTTGTGTATCAATGTGACCTGCGTTGTGTCCAT</w:t>
      </w:r>
      <w:commentRangeEnd w:id="8"/>
      <w:r w:rsidR="00B22E30" w:rsidRPr="008E26D4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8E26D4">
        <w:rPr>
          <w:rFonts w:ascii="宋体" w:eastAsia="宋体" w:hAnsi="宋体"/>
          <w:sz w:val="24"/>
          <w:szCs w:val="24"/>
        </w:rPr>
        <w:t>GCG</w:t>
      </w:r>
      <w:commentRangeStart w:id="9"/>
      <w:r w:rsidRPr="008E26D4">
        <w:rPr>
          <w:rFonts w:ascii="宋体" w:eastAsia="宋体" w:hAnsi="宋体"/>
          <w:sz w:val="24"/>
          <w:szCs w:val="24"/>
        </w:rPr>
        <w:t>GCCTAACGTTAAGCTCAGCCGCAGTTTGTAAGTTGATTTTTTGTGGAAACCTTTTGCGTAGCAAAACCACAAAAAAGCGGCTTACGAACTGTCGAGCGCACGAAGTGCGCGGTGCTGAAGCGCCTTGTTAGAA</w:t>
      </w:r>
      <w:commentRangeEnd w:id="9"/>
      <w:r w:rsidR="00300173" w:rsidRPr="008E26D4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8E26D4">
        <w:rPr>
          <w:rFonts w:ascii="宋体" w:eastAsia="宋体" w:hAnsi="宋体"/>
          <w:sz w:val="24"/>
          <w:szCs w:val="24"/>
        </w:rPr>
        <w:t>AT</w:t>
      </w:r>
      <w:commentRangeStart w:id="10"/>
      <w:r w:rsidRPr="008E26D4">
        <w:rPr>
          <w:rFonts w:ascii="宋体" w:eastAsia="宋体" w:hAnsi="宋体"/>
          <w:sz w:val="24"/>
          <w:szCs w:val="24"/>
        </w:rPr>
        <w:t>TTAGTCGCTTGGCTGTGATGATTTTTTACTTTCATTCAGCCCTTTAACAGCCTGCTCCCATGTACGTTTCAAGAGTGATACATCTCCAATATCACTATGACTCGACACAACTAGTTTTGCTTTACCATATTTAGACATTAATATTTTAGCGGACTTTGGCCAAGCTTCTAAATTTGCGTCCCCCAAATAGCCAAGACCGTCCGGTTTAACAAAGCAACCACCGAATAAAATTTTCTTTTCAGGTAACCAAACCACTACGTTATCTTGAGTGTGCCCTGGGCCTGGATAAAAAACTTCAATTTTGTTTTTAATTAGTGAATAACTAACCCCATTAAAAGAGTGTTTAGCTTGTACCTTATTGTCTTTTTTAAGAAGTTCATTTGTTAATTCAGAAGCATATGTGGGGATAGATTGAGAATTAAGCCACTCTATTCCAGCCGTACTGTCACCATGGAAATGTGTGGAAATACTGCCTTTGATTTTATAGCCCCGCTCAACAAACCAATTGACTAATTTTTCAGTATCTTTAGCAGTAATTGGAGTATCAATCAGATAGGCGTCATTTTTCACAAGAACCACCAAACCGTGTTTAGTGACCACACTCCAACCTTTAGCTTCTTCAAACGAAGTATGAACATAAACGCCTTCTTCAAGCTTCTCAATTTTTAAATCAGGCAAAGATTCTTCTGCAACTGCAATGTTGCAGAAGAAGAATACACATAAAACAAATAATTTTTTCAT</w:t>
      </w:r>
      <w:commentRangeEnd w:id="10"/>
      <w:r w:rsidR="005370C6" w:rsidRPr="008E26D4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8E26D4">
        <w:rPr>
          <w:rFonts w:ascii="宋体" w:eastAsia="宋体" w:hAnsi="宋体"/>
          <w:sz w:val="24"/>
          <w:szCs w:val="24"/>
        </w:rPr>
        <w:t>ACTTATCCT</w:t>
      </w:r>
      <w:commentRangeStart w:id="11"/>
      <w:r w:rsidRPr="008E26D4">
        <w:rPr>
          <w:rFonts w:ascii="宋体" w:eastAsia="宋体" w:hAnsi="宋体"/>
          <w:sz w:val="24"/>
          <w:szCs w:val="24"/>
        </w:rPr>
        <w:t>TTTCTAACTTTGTTTTAGGGCGACTGCCCTGCTGCGTAACATCGTTGCTGCTCCATAACATCA</w:t>
      </w:r>
      <w:commentRangeEnd w:id="11"/>
      <w:r w:rsidR="00CF10BE" w:rsidRPr="008E26D4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8E26D4"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12"/>
      <w:r w:rsidRPr="008E26D4">
        <w:rPr>
          <w:rFonts w:ascii="宋体" w:eastAsia="宋体" w:hAnsi="宋体"/>
          <w:sz w:val="24"/>
          <w:szCs w:val="24"/>
        </w:rPr>
        <w:t>ATGAAAACCGCCACTGCGCCGTTACCACCGCTGCGTTCGGTCAAGGTTCTGGACCAGTTGCGTGAGCGCATACGCTACTTGCATTAC</w:t>
      </w:r>
      <w:commentRangeStart w:id="13"/>
      <w:commentRangeStart w:id="14"/>
      <w:r w:rsidRPr="008E26D4">
        <w:rPr>
          <w:rFonts w:ascii="宋体" w:eastAsia="宋体" w:hAnsi="宋体"/>
          <w:sz w:val="24"/>
          <w:szCs w:val="24"/>
        </w:rPr>
        <w:t>AGCTTA</w:t>
      </w:r>
      <w:commentRangeEnd w:id="13"/>
      <w:r w:rsidR="009957C8" w:rsidRPr="008E26D4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8E26D4">
        <w:rPr>
          <w:rFonts w:ascii="宋体" w:eastAsia="宋体" w:hAnsi="宋体"/>
          <w:sz w:val="24"/>
          <w:szCs w:val="24"/>
        </w:rPr>
        <w:t>C</w:t>
      </w:r>
      <w:commentRangeStart w:id="15"/>
      <w:r w:rsidRPr="008E26D4">
        <w:rPr>
          <w:rFonts w:ascii="宋体" w:eastAsia="宋体" w:hAnsi="宋体"/>
          <w:sz w:val="24"/>
          <w:szCs w:val="24"/>
        </w:rPr>
        <w:t>CA</w:t>
      </w:r>
      <w:commentRangeEnd w:id="15"/>
      <w:r w:rsidR="009957C8" w:rsidRPr="008E26D4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8E26D4">
        <w:rPr>
          <w:rFonts w:ascii="宋体" w:eastAsia="宋体" w:hAnsi="宋体"/>
          <w:sz w:val="24"/>
          <w:szCs w:val="24"/>
        </w:rPr>
        <w:t>ACCGAACAGGCTTA</w:t>
      </w:r>
      <w:commentRangeStart w:id="16"/>
      <w:r w:rsidRPr="008E26D4">
        <w:rPr>
          <w:rFonts w:ascii="宋体" w:eastAsia="宋体" w:hAnsi="宋体"/>
          <w:sz w:val="24"/>
          <w:szCs w:val="24"/>
        </w:rPr>
        <w:t>TGTCCA</w:t>
      </w:r>
      <w:commentRangeEnd w:id="14"/>
      <w:r w:rsidR="009B059C" w:rsidRPr="008E26D4">
        <w:rPr>
          <w:rStyle w:val="a7"/>
          <w:rFonts w:ascii="宋体" w:eastAsia="宋体" w:hAnsi="宋体"/>
          <w:sz w:val="24"/>
          <w:szCs w:val="24"/>
        </w:rPr>
        <w:commentReference w:id="14"/>
      </w:r>
      <w:commentRangeEnd w:id="16"/>
      <w:r w:rsidR="009957C8" w:rsidRPr="008E26D4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8E26D4">
        <w:rPr>
          <w:rFonts w:ascii="宋体" w:eastAsia="宋体" w:hAnsi="宋体"/>
          <w:sz w:val="24"/>
          <w:szCs w:val="24"/>
        </w:rPr>
        <w:t>CTGGGTTCGTGCCTTCATCCGTTTCCACGGTGTGCGTCACCCGGCAACCTTGGGCAGCAGCGAAGTCGAGGCATTTCTGTCCTGGCTGGCGAACGAGCGCAAGGTTTCGGTCTCCACGCATCGTCAGGCATTGGCGGCCTTGCTGTTCTTCTACGGCAAGGTGCTGTGCACGGATCTGCCCTGG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GCGGTTACGACATTCGAACCGTGCAGGATCTGCTCGGCCATTCCGACGTCTCTACGACGATGATTTACACGCATGTGCTGAAAGTTGGCGGTGCCGGAGTGCGCTCACCGCTTGATGCGCTGCCGCCCCTCACTAGTGAGAGGTAG</w:t>
      </w:r>
      <w:commentRangeEnd w:id="12"/>
      <w:r w:rsidR="001F3506" w:rsidRPr="008E26D4">
        <w:rPr>
          <w:rStyle w:val="a7"/>
          <w:rFonts w:ascii="宋体" w:eastAsia="宋体" w:hAnsi="宋体"/>
          <w:sz w:val="24"/>
          <w:szCs w:val="24"/>
        </w:rPr>
        <w:commentReference w:id="12"/>
      </w:r>
    </w:p>
    <w:sectPr w:rsidR="00CA2042" w:rsidRPr="008E26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26T16:51:00Z" w:initials="XL">
    <w:p w14:paraId="26D9CE77" w14:textId="61F01EF3" w:rsidR="00CA2042" w:rsidRPr="008E26D4" w:rsidRDefault="00CA2042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Δorf5 (-)</w:t>
      </w:r>
    </w:p>
  </w:comment>
  <w:comment w:id="1" w:author="Xinyue Li" w:date="2023-07-26T16:53:00Z" w:initials="XL">
    <w:p w14:paraId="10B6296D" w14:textId="1A52D6E1" w:rsidR="00CA2042" w:rsidRPr="008E26D4" w:rsidRDefault="00CA2042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sul1 (-)</w:t>
      </w:r>
    </w:p>
  </w:comment>
  <w:comment w:id="2" w:author="Xinyue Li" w:date="2023-07-26T16:54:00Z" w:initials="XL">
    <w:p w14:paraId="3674137F" w14:textId="4365FD71" w:rsidR="00B5476C" w:rsidRPr="008E26D4" w:rsidRDefault="00B5476C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qacED1 (-)</w:t>
      </w:r>
    </w:p>
  </w:comment>
  <w:comment w:id="3" w:author="Xinyue Li" w:date="2023-07-26T16:54:00Z" w:initials="XL">
    <w:p w14:paraId="165C5FD6" w14:textId="6F2BFE50" w:rsidR="00297E6E" w:rsidRPr="008E26D4" w:rsidRDefault="00297E6E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attC_aacA4 (-)</w:t>
      </w:r>
    </w:p>
  </w:comment>
  <w:comment w:id="4" w:author="Xinyue Li" w:date="2023-07-26T16:56:00Z" w:initials="XL">
    <w:p w14:paraId="721E5745" w14:textId="440E22AC" w:rsidR="001F3506" w:rsidRPr="008E26D4" w:rsidRDefault="001F3506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aacA4 (-)</w:t>
      </w:r>
    </w:p>
  </w:comment>
  <w:comment w:id="5" w:author="Xinyue Li" w:date="2023-07-26T17:20:00Z" w:initials="XL">
    <w:p w14:paraId="762A6705" w14:textId="2B7ED772" w:rsidR="000A5833" w:rsidRPr="008E26D4" w:rsidRDefault="000A5833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attC_blaOXA-10 (-)</w:t>
      </w:r>
    </w:p>
  </w:comment>
  <w:comment w:id="6" w:author="Xinyue Li" w:date="2023-07-26T17:21:00Z" w:initials="XL">
    <w:p w14:paraId="0467F1EA" w14:textId="7151E42A" w:rsidR="000A5833" w:rsidRPr="008E26D4" w:rsidRDefault="000A5833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blaOXA-10 (-)</w:t>
      </w:r>
    </w:p>
  </w:comment>
  <w:comment w:id="7" w:author="Xinyue Li" w:date="2023-07-26T17:22:00Z" w:initials="XL">
    <w:p w14:paraId="555C2C39" w14:textId="75C086CF" w:rsidR="000A5833" w:rsidRPr="008E26D4" w:rsidRDefault="000A5833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attC_aadB (-)</w:t>
      </w:r>
    </w:p>
  </w:comment>
  <w:comment w:id="8" w:author="Xinyue Li" w:date="2023-07-26T17:23:00Z" w:initials="XL">
    <w:p w14:paraId="20FEDD4F" w14:textId="4CAF70A5" w:rsidR="00B22E30" w:rsidRPr="008E26D4" w:rsidRDefault="00B22E30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aadB (-)</w:t>
      </w:r>
    </w:p>
  </w:comment>
  <w:comment w:id="9" w:author="Xinyue Li" w:date="2023-07-26T17:23:00Z" w:initials="XL">
    <w:p w14:paraId="40F04DEC" w14:textId="39CA439E" w:rsidR="00300173" w:rsidRPr="008E26D4" w:rsidRDefault="00300173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attC_blaIMP-91 (-)</w:t>
      </w:r>
    </w:p>
  </w:comment>
  <w:comment w:id="10" w:author="Xinyue Li" w:date="2023-07-26T17:24:00Z" w:initials="XL">
    <w:p w14:paraId="36259BEF" w14:textId="346F8E6D" w:rsidR="005370C6" w:rsidRPr="008E26D4" w:rsidRDefault="005370C6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blaIMP-91 (-)</w:t>
      </w:r>
    </w:p>
  </w:comment>
  <w:comment w:id="11" w:author="Xinyue Li" w:date="2023-07-26T17:25:00Z" w:initials="XL">
    <w:p w14:paraId="7875A1C6" w14:textId="2F007511" w:rsidR="00CF10BE" w:rsidRPr="008E26D4" w:rsidRDefault="00CF10BE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attI1 (-)</w:t>
      </w:r>
    </w:p>
  </w:comment>
  <w:comment w:id="13" w:author="Xinyue Li" w:date="2023-07-26T17:26:00Z" w:initials="XL">
    <w:p w14:paraId="1F7A34C7" w14:textId="226B4AAE" w:rsidR="009957C8" w:rsidRPr="008E26D4" w:rsidRDefault="009957C8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-10 region of PcWTGN-10 (-)</w:t>
      </w:r>
    </w:p>
  </w:comment>
  <w:comment w:id="15" w:author="Xinyue Li" w:date="2023-07-26T17:27:00Z" w:initials="XL">
    <w:p w14:paraId="091CC77C" w14:textId="564A6836" w:rsidR="009957C8" w:rsidRPr="008E26D4" w:rsidRDefault="009957C8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extended -10 region of PcWTGN-10 (-)</w:t>
      </w:r>
    </w:p>
  </w:comment>
  <w:comment w:id="14" w:author="Xinyue Li" w:date="2023-07-26T17:26:00Z" w:initials="XL">
    <w:p w14:paraId="5A639DD9" w14:textId="1D0B7D40" w:rsidR="009B059C" w:rsidRPr="008E26D4" w:rsidRDefault="009B059C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PcWTGN-10 (-)</w:t>
      </w:r>
    </w:p>
  </w:comment>
  <w:comment w:id="16" w:author="Xinyue Li" w:date="2023-07-26T17:27:00Z" w:initials="XL">
    <w:p w14:paraId="7F8CD3D4" w14:textId="0511DC13" w:rsidR="009957C8" w:rsidRPr="008E26D4" w:rsidRDefault="009957C8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-35 region of PcWTGN-10 (-)</w:t>
      </w:r>
    </w:p>
  </w:comment>
  <w:comment w:id="12" w:author="Xinyue Li" w:date="2023-07-26T16:56:00Z" w:initials="XL">
    <w:p w14:paraId="715EA4F3" w14:textId="53E04E4E" w:rsidR="001F3506" w:rsidRPr="008E26D4" w:rsidRDefault="001F3506">
      <w:pPr>
        <w:pStyle w:val="a8"/>
        <w:rPr>
          <w:rFonts w:ascii="Times New Roman" w:hAnsi="Times New Roman" w:cs="Times New Roman"/>
          <w:sz w:val="24"/>
          <w:szCs w:val="24"/>
        </w:rPr>
      </w:pPr>
      <w:r w:rsidRPr="008E26D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8E26D4">
        <w:rPr>
          <w:rFonts w:ascii="Times New Roman" w:hAnsi="Times New Roman" w:cs="Times New Roman"/>
          <w:sz w:val="24"/>
          <w:szCs w:val="24"/>
        </w:rPr>
        <w:t>intI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D9CE77" w15:done="0"/>
  <w15:commentEx w15:paraId="10B6296D" w15:done="0"/>
  <w15:commentEx w15:paraId="3674137F" w15:done="0"/>
  <w15:commentEx w15:paraId="165C5FD6" w15:done="0"/>
  <w15:commentEx w15:paraId="721E5745" w15:done="0"/>
  <w15:commentEx w15:paraId="762A6705" w15:done="0"/>
  <w15:commentEx w15:paraId="0467F1EA" w15:done="0"/>
  <w15:commentEx w15:paraId="555C2C39" w15:done="0"/>
  <w15:commentEx w15:paraId="20FEDD4F" w15:done="0"/>
  <w15:commentEx w15:paraId="40F04DEC" w15:done="0"/>
  <w15:commentEx w15:paraId="36259BEF" w15:done="0"/>
  <w15:commentEx w15:paraId="7875A1C6" w15:done="0"/>
  <w15:commentEx w15:paraId="1F7A34C7" w15:done="0"/>
  <w15:commentEx w15:paraId="091CC77C" w15:done="0"/>
  <w15:commentEx w15:paraId="5A639DD9" w15:done="0"/>
  <w15:commentEx w15:paraId="7F8CD3D4" w15:done="0"/>
  <w15:commentEx w15:paraId="715EA4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BCD7F" w16cex:dateUtc="2023-07-26T08:51:00Z"/>
  <w16cex:commentExtensible w16cex:durableId="286BCDF3" w16cex:dateUtc="2023-07-26T08:53:00Z"/>
  <w16cex:commentExtensible w16cex:durableId="286BCE39" w16cex:dateUtc="2023-07-26T08:54:00Z"/>
  <w16cex:commentExtensible w16cex:durableId="286BCE5F" w16cex:dateUtc="2023-07-26T08:54:00Z"/>
  <w16cex:commentExtensible w16cex:durableId="286BCEA0" w16cex:dateUtc="2023-07-26T08:56:00Z"/>
  <w16cex:commentExtensible w16cex:durableId="286BD460" w16cex:dateUtc="2023-07-26T09:20:00Z"/>
  <w16cex:commentExtensible w16cex:durableId="286BD4A0" w16cex:dateUtc="2023-07-26T09:21:00Z"/>
  <w16cex:commentExtensible w16cex:durableId="286BD4C5" w16cex:dateUtc="2023-07-26T09:22:00Z"/>
  <w16cex:commentExtensible w16cex:durableId="286BD4FD" w16cex:dateUtc="2023-07-26T09:23:00Z"/>
  <w16cex:commentExtensible w16cex:durableId="286BD521" w16cex:dateUtc="2023-07-26T09:23:00Z"/>
  <w16cex:commentExtensible w16cex:durableId="286BD55D" w16cex:dateUtc="2023-07-26T09:24:00Z"/>
  <w16cex:commentExtensible w16cex:durableId="286BD57D" w16cex:dateUtc="2023-07-26T09:25:00Z"/>
  <w16cex:commentExtensible w16cex:durableId="286BD5E0" w16cex:dateUtc="2023-07-26T09:26:00Z"/>
  <w16cex:commentExtensible w16cex:durableId="286BD5FC" w16cex:dateUtc="2023-07-26T09:27:00Z"/>
  <w16cex:commentExtensible w16cex:durableId="286BD5A9" w16cex:dateUtc="2023-07-26T09:26:00Z"/>
  <w16cex:commentExtensible w16cex:durableId="286BD614" w16cex:dateUtc="2023-07-26T09:27:00Z"/>
  <w16cex:commentExtensible w16cex:durableId="286BCED7" w16cex:dateUtc="2023-07-26T08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D9CE77" w16cid:durableId="286BCD7F"/>
  <w16cid:commentId w16cid:paraId="10B6296D" w16cid:durableId="286BCDF3"/>
  <w16cid:commentId w16cid:paraId="3674137F" w16cid:durableId="286BCE39"/>
  <w16cid:commentId w16cid:paraId="165C5FD6" w16cid:durableId="286BCE5F"/>
  <w16cid:commentId w16cid:paraId="721E5745" w16cid:durableId="286BCEA0"/>
  <w16cid:commentId w16cid:paraId="762A6705" w16cid:durableId="286BD460"/>
  <w16cid:commentId w16cid:paraId="0467F1EA" w16cid:durableId="286BD4A0"/>
  <w16cid:commentId w16cid:paraId="555C2C39" w16cid:durableId="286BD4C5"/>
  <w16cid:commentId w16cid:paraId="20FEDD4F" w16cid:durableId="286BD4FD"/>
  <w16cid:commentId w16cid:paraId="40F04DEC" w16cid:durableId="286BD521"/>
  <w16cid:commentId w16cid:paraId="36259BEF" w16cid:durableId="286BD55D"/>
  <w16cid:commentId w16cid:paraId="7875A1C6" w16cid:durableId="286BD57D"/>
  <w16cid:commentId w16cid:paraId="1F7A34C7" w16cid:durableId="286BD5E0"/>
  <w16cid:commentId w16cid:paraId="091CC77C" w16cid:durableId="286BD5FC"/>
  <w16cid:commentId w16cid:paraId="5A639DD9" w16cid:durableId="286BD5A9"/>
  <w16cid:commentId w16cid:paraId="7F8CD3D4" w16cid:durableId="286BD614"/>
  <w16cid:commentId w16cid:paraId="715EA4F3" w16cid:durableId="286BCE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6F5F2" w14:textId="77777777" w:rsidR="00656802" w:rsidRDefault="00656802" w:rsidP="009B5F17">
      <w:r>
        <w:separator/>
      </w:r>
    </w:p>
  </w:endnote>
  <w:endnote w:type="continuationSeparator" w:id="0">
    <w:p w14:paraId="2FF2BC81" w14:textId="77777777" w:rsidR="00656802" w:rsidRDefault="00656802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C331C" w14:textId="77777777" w:rsidR="00656802" w:rsidRDefault="00656802" w:rsidP="009B5F17">
      <w:r>
        <w:separator/>
      </w:r>
    </w:p>
  </w:footnote>
  <w:footnote w:type="continuationSeparator" w:id="0">
    <w:p w14:paraId="1C05D543" w14:textId="77777777" w:rsidR="00656802" w:rsidRDefault="00656802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pNaAEaBGTosAAAA"/>
  </w:docVars>
  <w:rsids>
    <w:rsidRoot w:val="0016137F"/>
    <w:rsid w:val="0005060C"/>
    <w:rsid w:val="000A5833"/>
    <w:rsid w:val="0016137F"/>
    <w:rsid w:val="001F3506"/>
    <w:rsid w:val="0026516F"/>
    <w:rsid w:val="00297E6E"/>
    <w:rsid w:val="002D6ABE"/>
    <w:rsid w:val="00300173"/>
    <w:rsid w:val="00393AE4"/>
    <w:rsid w:val="004947E8"/>
    <w:rsid w:val="005370C6"/>
    <w:rsid w:val="00656802"/>
    <w:rsid w:val="006A7D2D"/>
    <w:rsid w:val="007A3F16"/>
    <w:rsid w:val="007C0094"/>
    <w:rsid w:val="007D3A3A"/>
    <w:rsid w:val="007E4997"/>
    <w:rsid w:val="008E26D4"/>
    <w:rsid w:val="00914DBD"/>
    <w:rsid w:val="009957C8"/>
    <w:rsid w:val="009B059C"/>
    <w:rsid w:val="009B5F17"/>
    <w:rsid w:val="00B22E30"/>
    <w:rsid w:val="00B5476C"/>
    <w:rsid w:val="00BC17CB"/>
    <w:rsid w:val="00CA2042"/>
    <w:rsid w:val="00CF10BE"/>
    <w:rsid w:val="00D61D84"/>
    <w:rsid w:val="00D70B67"/>
    <w:rsid w:val="00DD0B90"/>
    <w:rsid w:val="00E92F38"/>
    <w:rsid w:val="00F37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878</Words>
  <Characters>5005</Characters>
  <Application>Microsoft Office Word</Application>
  <DocSecurity>0</DocSecurity>
  <Lines>41</Lines>
  <Paragraphs>11</Paragraphs>
  <ScaleCrop>false</ScaleCrop>
  <Company/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23</cp:revision>
  <dcterms:created xsi:type="dcterms:W3CDTF">2023-07-05T07:35:00Z</dcterms:created>
  <dcterms:modified xsi:type="dcterms:W3CDTF">2023-08-09T00:35:00Z</dcterms:modified>
</cp:coreProperties>
</file>